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82D8D6" w14:textId="77777777" w:rsidR="00DF5C03" w:rsidRPr="00DF5C03" w:rsidRDefault="002B6BE4" w:rsidP="00DF5C03">
      <w:pPr>
        <w:jc w:val="center"/>
        <w:rPr>
          <w:b/>
          <w:bCs/>
          <w:sz w:val="28"/>
          <w:szCs w:val="28"/>
        </w:rPr>
      </w:pPr>
      <w:r>
        <w:rPr>
          <w:b/>
          <w:bCs/>
          <w:sz w:val="28"/>
          <w:szCs w:val="28"/>
        </w:rPr>
        <w:t>Assignment 3</w:t>
      </w:r>
      <w:bookmarkStart w:id="0" w:name="_GoBack"/>
      <w:bookmarkEnd w:id="0"/>
      <w:r w:rsidR="00DF5C03" w:rsidRPr="00DF5C03">
        <w:rPr>
          <w:b/>
          <w:bCs/>
          <w:sz w:val="28"/>
          <w:szCs w:val="28"/>
        </w:rPr>
        <w:t xml:space="preserve">: </w:t>
      </w:r>
      <w:r w:rsidR="00CB0869">
        <w:rPr>
          <w:b/>
          <w:bCs/>
          <w:sz w:val="28"/>
          <w:szCs w:val="28"/>
        </w:rPr>
        <w:t>Secure Session Management</w:t>
      </w:r>
    </w:p>
    <w:p w14:paraId="26C56502" w14:textId="77777777" w:rsidR="00DF5C03" w:rsidRDefault="00DF5C03" w:rsidP="00DF5C03">
      <w:pPr>
        <w:rPr>
          <w:b/>
          <w:bCs/>
          <w:sz w:val="28"/>
          <w:szCs w:val="28"/>
        </w:rPr>
      </w:pPr>
      <w:r>
        <w:rPr>
          <w:b/>
          <w:bCs/>
          <w:sz w:val="28"/>
          <w:szCs w:val="28"/>
        </w:rPr>
        <w:t>Objectives:</w:t>
      </w:r>
    </w:p>
    <w:p w14:paraId="7DC0BA57" w14:textId="77777777" w:rsidR="00DF5C03" w:rsidRDefault="00DF5C03" w:rsidP="00DF5C03">
      <w:r>
        <w:t>This homework makes you familiar with design and implementations of architectural tactics. An important goal of this assignment is to emphasize that designing architecture is important but implementing the design, testing and maintaining the design decisions are critical.</w:t>
      </w:r>
    </w:p>
    <w:p w14:paraId="65B999C8" w14:textId="77777777" w:rsidR="00DF5C03" w:rsidRDefault="00DF5C03" w:rsidP="00DF5C03">
      <w:pPr>
        <w:rPr>
          <w:b/>
          <w:bCs/>
          <w:sz w:val="28"/>
          <w:szCs w:val="28"/>
        </w:rPr>
      </w:pPr>
      <w:r>
        <w:rPr>
          <w:b/>
          <w:bCs/>
          <w:sz w:val="28"/>
          <w:szCs w:val="28"/>
        </w:rPr>
        <w:t>Objectives:</w:t>
      </w:r>
    </w:p>
    <w:p w14:paraId="1C4D895E" w14:textId="77777777" w:rsidR="00DF5C03" w:rsidRDefault="00DF5C03" w:rsidP="00DF5C03">
      <w:r>
        <w:t>You are supposed to implement “</w:t>
      </w:r>
      <w:r w:rsidR="00D343F6">
        <w:t>Secure Session Management</w:t>
      </w:r>
      <w:r>
        <w:t>” Tactic. The implementation is minimum prototyping of the tactic than full implementation of a system.</w:t>
      </w:r>
    </w:p>
    <w:p w14:paraId="659B8A5A" w14:textId="77777777" w:rsidR="00D343F6" w:rsidRPr="00565061" w:rsidRDefault="00565061" w:rsidP="007E6DD4">
      <w:pPr>
        <w:tabs>
          <w:tab w:val="left" w:pos="2692"/>
        </w:tabs>
        <w:rPr>
          <w:b/>
          <w:bCs/>
          <w:sz w:val="28"/>
          <w:szCs w:val="28"/>
        </w:rPr>
      </w:pPr>
      <w:r w:rsidRPr="00565061">
        <w:rPr>
          <w:b/>
          <w:bCs/>
          <w:sz w:val="28"/>
          <w:szCs w:val="28"/>
        </w:rPr>
        <w:t>Description:</w:t>
      </w:r>
      <w:r w:rsidR="007E6DD4">
        <w:rPr>
          <w:b/>
          <w:bCs/>
          <w:sz w:val="28"/>
          <w:szCs w:val="28"/>
        </w:rPr>
        <w:tab/>
      </w:r>
    </w:p>
    <w:p w14:paraId="1B17892C" w14:textId="77777777" w:rsidR="00565061" w:rsidRDefault="00565061" w:rsidP="00565061">
      <w:r w:rsidRPr="00565061">
        <w:t xml:space="preserve">Web applications can create </w:t>
      </w:r>
      <w:r>
        <w:t>“</w:t>
      </w:r>
      <w:r w:rsidRPr="00565061">
        <w:t>sessions</w:t>
      </w:r>
      <w:r>
        <w:t>”</w:t>
      </w:r>
      <w:r w:rsidRPr="00565061">
        <w:t xml:space="preserve"> to keep track of anonymous users after the very first user request. An example would be maintaining the user language preference. Additionally, web applications will make use of sessions once the user has authenticated. </w:t>
      </w:r>
      <w:r w:rsidRPr="00493F78">
        <w:rPr>
          <w:noProof/>
        </w:rPr>
        <w:t>This ensures</w:t>
      </w:r>
      <w:r w:rsidRPr="00565061">
        <w:t xml:space="preserve"> the ability to identify the user on any subsequent requests as well as being able to apply security access controls, authorized access to the </w:t>
      </w:r>
      <w:r w:rsidRPr="00493F78">
        <w:rPr>
          <w:noProof/>
        </w:rPr>
        <w:t>user private</w:t>
      </w:r>
      <w:r w:rsidRPr="00565061">
        <w:t xml:space="preserve"> data, and to increase the usability of the application. </w:t>
      </w:r>
    </w:p>
    <w:p w14:paraId="70F614BA" w14:textId="77777777" w:rsidR="00565061" w:rsidRDefault="00565061" w:rsidP="00565061">
      <w:r w:rsidRPr="00565061">
        <w:t xml:space="preserve">HTTP is </w:t>
      </w:r>
      <w:r w:rsidRPr="008B17B1">
        <w:rPr>
          <w:noProof/>
        </w:rPr>
        <w:t>a stateless</w:t>
      </w:r>
      <w:r w:rsidRPr="00565061">
        <w:t xml:space="preserve"> protocol, where each request and response pair is independent of other web interactions. Therefore, </w:t>
      </w:r>
      <w:r w:rsidRPr="008B17B1">
        <w:rPr>
          <w:noProof/>
        </w:rPr>
        <w:t>in order to</w:t>
      </w:r>
      <w:r w:rsidRPr="00565061">
        <w:t xml:space="preserve"> introduce the concept of a session, it is required to implement session management capabilities that link both the authentication and access control (or authorization) modules commonl</w:t>
      </w:r>
      <w:r w:rsidR="008D0762">
        <w:t>y available in web applications.</w:t>
      </w:r>
    </w:p>
    <w:p w14:paraId="2B86292B" w14:textId="77777777" w:rsidR="008D0762" w:rsidRDefault="008D0762" w:rsidP="008D0762">
      <w:r>
        <w:t>Please consider the following items:</w:t>
      </w:r>
    </w:p>
    <w:p w14:paraId="54E62B5D" w14:textId="77777777" w:rsidR="008D0762" w:rsidRDefault="008D0762" w:rsidP="008D0762">
      <w:pPr>
        <w:numPr>
          <w:ilvl w:val="0"/>
          <w:numId w:val="1"/>
        </w:numPr>
      </w:pPr>
      <w:r>
        <w:t>Create a light web application.</w:t>
      </w:r>
    </w:p>
    <w:p w14:paraId="1D1A7956" w14:textId="77777777" w:rsidR="005F77A7" w:rsidRDefault="005F77A7" w:rsidP="005F77A7">
      <w:pPr>
        <w:numPr>
          <w:ilvl w:val="0"/>
          <w:numId w:val="1"/>
        </w:numPr>
      </w:pPr>
      <w:r>
        <w:t>First g</w:t>
      </w:r>
      <w:r w:rsidRPr="008D0762">
        <w:t>ive the client an identifier.</w:t>
      </w:r>
    </w:p>
    <w:p w14:paraId="1BAD96F6" w14:textId="77777777" w:rsidR="008D0762" w:rsidRPr="008D0762" w:rsidRDefault="008D0762" w:rsidP="008D0762">
      <w:pPr>
        <w:numPr>
          <w:ilvl w:val="0"/>
          <w:numId w:val="1"/>
        </w:numPr>
      </w:pPr>
      <w:r>
        <w:t>H</w:t>
      </w:r>
      <w:r w:rsidRPr="008D0762">
        <w:t xml:space="preserve">ave a mechanism to maintain identifier/client association. </w:t>
      </w:r>
      <w:r>
        <w:t xml:space="preserve">For example, </w:t>
      </w:r>
      <w:r w:rsidRPr="008D0762">
        <w:t>a database table</w:t>
      </w:r>
      <w:r>
        <w:t xml:space="preserve"> on the server side</w:t>
      </w:r>
      <w:r w:rsidRPr="008D0762">
        <w:t xml:space="preserve"> that associates identifier </w:t>
      </w:r>
      <w:r>
        <w:t>3742346562000004320</w:t>
      </w:r>
      <w:r w:rsidRPr="008D0762">
        <w:t>aabbccddeeff with client/user #</w:t>
      </w:r>
      <w:r>
        <w:t>22152</w:t>
      </w:r>
      <w:r w:rsidRPr="008D0762">
        <w:t>.</w:t>
      </w:r>
    </w:p>
    <w:p w14:paraId="6D85101D" w14:textId="77777777" w:rsidR="005F77A7" w:rsidRPr="000B71DA" w:rsidRDefault="000B71DA" w:rsidP="005F77A7">
      <w:pPr>
        <w:numPr>
          <w:ilvl w:val="0"/>
          <w:numId w:val="1"/>
        </w:numPr>
      </w:pPr>
      <w:r>
        <w:t>H</w:t>
      </w:r>
      <w:r w:rsidRPr="000B71DA">
        <w:t>ave the client resend</w:t>
      </w:r>
      <w:r>
        <w:t xml:space="preserve"> the identifier sent to it </w:t>
      </w:r>
      <w:r w:rsidRPr="000B71DA">
        <w:t>in all subsequent requests</w:t>
      </w:r>
      <w:r w:rsidR="005F77A7">
        <w:t xml:space="preserve">, </w:t>
      </w:r>
      <w:r w:rsidR="005F77A7" w:rsidRPr="008D0762">
        <w:t xml:space="preserve">so the server can know who the request </w:t>
      </w:r>
      <w:r w:rsidR="005F77A7" w:rsidRPr="008B17B1">
        <w:rPr>
          <w:noProof/>
        </w:rPr>
        <w:t>comes from</w:t>
      </w:r>
      <w:r w:rsidR="005F77A7" w:rsidRPr="008D0762">
        <w:t xml:space="preserve">. </w:t>
      </w:r>
      <w:r w:rsidR="005F77A7">
        <w:t xml:space="preserve"> </w:t>
      </w:r>
    </w:p>
    <w:p w14:paraId="24C823F2" w14:textId="77777777" w:rsidR="007E0DB7" w:rsidRDefault="005F77A7" w:rsidP="005F77A7">
      <w:pPr>
        <w:numPr>
          <w:ilvl w:val="0"/>
          <w:numId w:val="1"/>
        </w:numPr>
      </w:pPr>
      <w:r w:rsidRPr="005F77A7">
        <w:rPr>
          <w:noProof/>
        </w:rPr>
        <w:t>T</w:t>
      </w:r>
      <w:r>
        <w:rPr>
          <w:noProof/>
        </w:rPr>
        <w:t xml:space="preserve">he web application </w:t>
      </w:r>
      <w:r w:rsidRPr="005F77A7">
        <w:rPr>
          <w:noProof/>
        </w:rPr>
        <w:t>looks up</w:t>
      </w:r>
      <w:r w:rsidRPr="005F77A7">
        <w:t xml:space="preserve"> the received identifier, </w:t>
      </w:r>
      <w:r>
        <w:t xml:space="preserve">and check if the user </w:t>
      </w:r>
      <w:r w:rsidRPr="008B17B1">
        <w:rPr>
          <w:noProof/>
        </w:rPr>
        <w:t>is already authenticated</w:t>
      </w:r>
      <w:r>
        <w:t xml:space="preserve"> and </w:t>
      </w:r>
      <w:r w:rsidRPr="005F77A7">
        <w:t>is authorized to do requested operation, and then proceed with</w:t>
      </w:r>
      <w:r>
        <w:t xml:space="preserve"> the operation on behalf on the</w:t>
      </w:r>
      <w:r w:rsidRPr="005F77A7">
        <w:t xml:space="preserve"> user.</w:t>
      </w:r>
    </w:p>
    <w:p w14:paraId="2D17B4AF" w14:textId="77777777" w:rsidR="005F77A7" w:rsidRDefault="005F77A7" w:rsidP="005F77A7">
      <w:pPr>
        <w:numPr>
          <w:ilvl w:val="0"/>
          <w:numId w:val="1"/>
        </w:numPr>
      </w:pPr>
      <w:r>
        <w:t xml:space="preserve">Have at least three users, and one task. One user is authorized to perform the task, one is not, and the last one </w:t>
      </w:r>
      <w:r w:rsidRPr="008B17B1">
        <w:rPr>
          <w:noProof/>
        </w:rPr>
        <w:t>is not authenticated</w:t>
      </w:r>
      <w:r>
        <w:t>.</w:t>
      </w:r>
    </w:p>
    <w:p w14:paraId="017B7924" w14:textId="77777777" w:rsidR="005F77A7" w:rsidRPr="00DF5C03" w:rsidRDefault="005F77A7" w:rsidP="005F77A7">
      <w:r w:rsidRPr="005F77A7">
        <w:rPr>
          <w:b/>
          <w:bCs/>
        </w:rPr>
        <w:lastRenderedPageBreak/>
        <w:t xml:space="preserve"> Note:</w:t>
      </w:r>
      <w:r>
        <w:t xml:space="preserve"> You can use the session management APIs of any existing library.</w:t>
      </w:r>
      <w:r w:rsidR="00027120">
        <w:t xml:space="preserve"> This assignment requires you to implement authentication and authorization as well. You are allowed to use existing security frameworks.</w:t>
      </w:r>
    </w:p>
    <w:p w14:paraId="78E30C34" w14:textId="77777777" w:rsidR="00DF5C03" w:rsidRDefault="00DF5C03" w:rsidP="00DF5C03">
      <w:r w:rsidRPr="00DF5C03">
        <w:rPr>
          <w:b/>
          <w:bCs/>
        </w:rPr>
        <w:t>Constraints:</w:t>
      </w:r>
      <w:r w:rsidRPr="00DF5C03">
        <w:t xml:space="preserve"> Languages limited to Java, C#. You can use the existing frameworks or implement from scratch</w:t>
      </w:r>
      <w:r>
        <w:t>.</w:t>
      </w:r>
    </w:p>
    <w:p w14:paraId="39581496" w14:textId="77777777" w:rsidR="00DF5C03" w:rsidRDefault="00DF5C03" w:rsidP="00DF5C03">
      <w:pPr>
        <w:rPr>
          <w:b/>
          <w:bCs/>
          <w:sz w:val="28"/>
          <w:szCs w:val="28"/>
        </w:rPr>
      </w:pPr>
      <w:r>
        <w:rPr>
          <w:b/>
          <w:bCs/>
          <w:sz w:val="28"/>
          <w:szCs w:val="28"/>
        </w:rPr>
        <w:t>Deliverables:</w:t>
      </w:r>
    </w:p>
    <w:p w14:paraId="031AA0E1" w14:textId="77777777" w:rsidR="00DF5C03" w:rsidRDefault="00DF5C03" w:rsidP="00DF5C03">
      <w:pPr>
        <w:pStyle w:val="ListParagraph"/>
        <w:numPr>
          <w:ilvl w:val="0"/>
          <w:numId w:val="2"/>
        </w:numPr>
      </w:pPr>
      <w:r>
        <w:t>Runnable Source Code</w:t>
      </w:r>
      <w:r w:rsidR="003F641D">
        <w:t xml:space="preserve"> </w:t>
      </w:r>
    </w:p>
    <w:p w14:paraId="2F9A77CF" w14:textId="77777777" w:rsidR="00DF5C03" w:rsidRDefault="00DF5C03" w:rsidP="00DF5C03">
      <w:pPr>
        <w:pStyle w:val="ListParagraph"/>
        <w:numPr>
          <w:ilvl w:val="0"/>
          <w:numId w:val="2"/>
        </w:numPr>
      </w:pPr>
      <w:r>
        <w:t xml:space="preserve">Read me file </w:t>
      </w:r>
      <w:r w:rsidR="003F641D">
        <w:t>including guidance on how to run the code, list of frameworks used.</w:t>
      </w:r>
    </w:p>
    <w:p w14:paraId="53F31026" w14:textId="77777777" w:rsidR="00402449" w:rsidRDefault="00210B77" w:rsidP="00210B77">
      <w:pPr>
        <w:pStyle w:val="ListParagraph"/>
        <w:numPr>
          <w:ilvl w:val="0"/>
          <w:numId w:val="2"/>
        </w:numPr>
      </w:pPr>
      <w:r w:rsidRPr="00493F78">
        <w:rPr>
          <w:noProof/>
        </w:rPr>
        <w:t>Documentations</w:t>
      </w:r>
      <w:r>
        <w:t xml:space="preserve"> if necessary</w:t>
      </w:r>
    </w:p>
    <w:sectPr w:rsidR="004024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Mangal">
    <w:altName w:val="Devanagari Sangam MN"/>
    <w:panose1 w:val="00000000000000000000"/>
    <w:charset w:val="01"/>
    <w:family w:val="roman"/>
    <w:notTrueType/>
    <w:pitch w:val="variable"/>
    <w:sig w:usb0="00002000" w:usb1="00000000" w:usb2="00000000" w:usb3="00000000" w:csb0="00000000"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3115"/>
    <w:multiLevelType w:val="hybridMultilevel"/>
    <w:tmpl w:val="3FB09F58"/>
    <w:lvl w:ilvl="0" w:tplc="75A0DE26">
      <w:start w:val="1"/>
      <w:numFmt w:val="decimal"/>
      <w:lvlText w:val="%1."/>
      <w:lvlJc w:val="left"/>
      <w:pPr>
        <w:tabs>
          <w:tab w:val="num" w:pos="720"/>
        </w:tabs>
        <w:ind w:left="720" w:hanging="360"/>
      </w:pPr>
    </w:lvl>
    <w:lvl w:ilvl="1" w:tplc="FD124F60" w:tentative="1">
      <w:start w:val="1"/>
      <w:numFmt w:val="decimal"/>
      <w:lvlText w:val="%2."/>
      <w:lvlJc w:val="left"/>
      <w:pPr>
        <w:tabs>
          <w:tab w:val="num" w:pos="1440"/>
        </w:tabs>
        <w:ind w:left="1440" w:hanging="360"/>
      </w:pPr>
    </w:lvl>
    <w:lvl w:ilvl="2" w:tplc="A9B8813C" w:tentative="1">
      <w:start w:val="1"/>
      <w:numFmt w:val="decimal"/>
      <w:lvlText w:val="%3."/>
      <w:lvlJc w:val="left"/>
      <w:pPr>
        <w:tabs>
          <w:tab w:val="num" w:pos="2160"/>
        </w:tabs>
        <w:ind w:left="2160" w:hanging="360"/>
      </w:pPr>
    </w:lvl>
    <w:lvl w:ilvl="3" w:tplc="4C14E9F2" w:tentative="1">
      <w:start w:val="1"/>
      <w:numFmt w:val="decimal"/>
      <w:lvlText w:val="%4."/>
      <w:lvlJc w:val="left"/>
      <w:pPr>
        <w:tabs>
          <w:tab w:val="num" w:pos="2880"/>
        </w:tabs>
        <w:ind w:left="2880" w:hanging="360"/>
      </w:pPr>
    </w:lvl>
    <w:lvl w:ilvl="4" w:tplc="9D3CA99E" w:tentative="1">
      <w:start w:val="1"/>
      <w:numFmt w:val="decimal"/>
      <w:lvlText w:val="%5."/>
      <w:lvlJc w:val="left"/>
      <w:pPr>
        <w:tabs>
          <w:tab w:val="num" w:pos="3600"/>
        </w:tabs>
        <w:ind w:left="3600" w:hanging="360"/>
      </w:pPr>
    </w:lvl>
    <w:lvl w:ilvl="5" w:tplc="810C108E" w:tentative="1">
      <w:start w:val="1"/>
      <w:numFmt w:val="decimal"/>
      <w:lvlText w:val="%6."/>
      <w:lvlJc w:val="left"/>
      <w:pPr>
        <w:tabs>
          <w:tab w:val="num" w:pos="4320"/>
        </w:tabs>
        <w:ind w:left="4320" w:hanging="360"/>
      </w:pPr>
    </w:lvl>
    <w:lvl w:ilvl="6" w:tplc="7DF6E5BE" w:tentative="1">
      <w:start w:val="1"/>
      <w:numFmt w:val="decimal"/>
      <w:lvlText w:val="%7."/>
      <w:lvlJc w:val="left"/>
      <w:pPr>
        <w:tabs>
          <w:tab w:val="num" w:pos="5040"/>
        </w:tabs>
        <w:ind w:left="5040" w:hanging="360"/>
      </w:pPr>
    </w:lvl>
    <w:lvl w:ilvl="7" w:tplc="28968128" w:tentative="1">
      <w:start w:val="1"/>
      <w:numFmt w:val="decimal"/>
      <w:lvlText w:val="%8."/>
      <w:lvlJc w:val="left"/>
      <w:pPr>
        <w:tabs>
          <w:tab w:val="num" w:pos="5760"/>
        </w:tabs>
        <w:ind w:left="5760" w:hanging="360"/>
      </w:pPr>
    </w:lvl>
    <w:lvl w:ilvl="8" w:tplc="4B16FC9C" w:tentative="1">
      <w:start w:val="1"/>
      <w:numFmt w:val="decimal"/>
      <w:lvlText w:val="%9."/>
      <w:lvlJc w:val="left"/>
      <w:pPr>
        <w:tabs>
          <w:tab w:val="num" w:pos="6480"/>
        </w:tabs>
        <w:ind w:left="6480" w:hanging="360"/>
      </w:pPr>
    </w:lvl>
  </w:abstractNum>
  <w:abstractNum w:abstractNumId="1">
    <w:nsid w:val="17666130"/>
    <w:multiLevelType w:val="multilevel"/>
    <w:tmpl w:val="6F64E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CB037EE"/>
    <w:multiLevelType w:val="hybridMultilevel"/>
    <w:tmpl w:val="A04CED1C"/>
    <w:lvl w:ilvl="0" w:tplc="5920AA7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3932EF"/>
    <w:multiLevelType w:val="multilevel"/>
    <w:tmpl w:val="629EA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52731BD"/>
    <w:multiLevelType w:val="hybridMultilevel"/>
    <w:tmpl w:val="D1425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D63235E"/>
    <w:multiLevelType w:val="multilevel"/>
    <w:tmpl w:val="F2764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452135B"/>
    <w:multiLevelType w:val="multilevel"/>
    <w:tmpl w:val="91A86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6A6168F0"/>
    <w:multiLevelType w:val="multilevel"/>
    <w:tmpl w:val="21C286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5"/>
  </w:num>
  <w:num w:numId="4">
    <w:abstractNumId w:val="4"/>
  </w:num>
  <w:num w:numId="5">
    <w:abstractNumId w:val="7"/>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A0NTEyMzQ0NjM3MzZX0lEKTi0uzszPAykwqgUATruFFywAAAA="/>
  </w:docVars>
  <w:rsids>
    <w:rsidRoot w:val="007B0ADD"/>
    <w:rsid w:val="00027120"/>
    <w:rsid w:val="000B71DA"/>
    <w:rsid w:val="000D2FB8"/>
    <w:rsid w:val="00181562"/>
    <w:rsid w:val="00210B77"/>
    <w:rsid w:val="002B6BE4"/>
    <w:rsid w:val="003B5AF0"/>
    <w:rsid w:val="003F641D"/>
    <w:rsid w:val="00402449"/>
    <w:rsid w:val="00493F78"/>
    <w:rsid w:val="00565061"/>
    <w:rsid w:val="005F77A7"/>
    <w:rsid w:val="007B0ADD"/>
    <w:rsid w:val="007E0DB7"/>
    <w:rsid w:val="007E6DD4"/>
    <w:rsid w:val="008B17B1"/>
    <w:rsid w:val="008D0762"/>
    <w:rsid w:val="00AD68BA"/>
    <w:rsid w:val="00CB0869"/>
    <w:rsid w:val="00D343F6"/>
    <w:rsid w:val="00DF5C03"/>
    <w:rsid w:val="00E066C6"/>
    <w:rsid w:val="00EB19AD"/>
    <w:rsid w:val="00FC6D9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A2F7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5C03"/>
    <w:pPr>
      <w:ind w:left="720"/>
      <w:contextualSpacing/>
    </w:pPr>
  </w:style>
  <w:style w:type="character" w:customStyle="1" w:styleId="apple-converted-space">
    <w:name w:val="apple-converted-space"/>
    <w:basedOn w:val="DefaultParagraphFont"/>
    <w:rsid w:val="00AD68BA"/>
  </w:style>
  <w:style w:type="paragraph" w:styleId="NormalWeb">
    <w:name w:val="Normal (Web)"/>
    <w:basedOn w:val="Normal"/>
    <w:uiPriority w:val="99"/>
    <w:semiHidden/>
    <w:unhideWhenUsed/>
    <w:rsid w:val="00565061"/>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semiHidden/>
    <w:unhideWhenUsed/>
    <w:rsid w:val="00565061"/>
    <w:rPr>
      <w:color w:val="0000FF"/>
      <w:u w:val="single"/>
    </w:rPr>
  </w:style>
  <w:style w:type="character" w:styleId="HTMLCode">
    <w:name w:val="HTML Code"/>
    <w:basedOn w:val="DefaultParagraphFont"/>
    <w:uiPriority w:val="99"/>
    <w:semiHidden/>
    <w:unhideWhenUsed/>
    <w:rsid w:val="008D076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2578415">
      <w:bodyDiv w:val="1"/>
      <w:marLeft w:val="0"/>
      <w:marRight w:val="0"/>
      <w:marTop w:val="0"/>
      <w:marBottom w:val="0"/>
      <w:divBdr>
        <w:top w:val="none" w:sz="0" w:space="0" w:color="auto"/>
        <w:left w:val="none" w:sz="0" w:space="0" w:color="auto"/>
        <w:bottom w:val="none" w:sz="0" w:space="0" w:color="auto"/>
        <w:right w:val="none" w:sz="0" w:space="0" w:color="auto"/>
      </w:divBdr>
    </w:div>
    <w:div w:id="483006634">
      <w:bodyDiv w:val="1"/>
      <w:marLeft w:val="0"/>
      <w:marRight w:val="0"/>
      <w:marTop w:val="0"/>
      <w:marBottom w:val="0"/>
      <w:divBdr>
        <w:top w:val="none" w:sz="0" w:space="0" w:color="auto"/>
        <w:left w:val="none" w:sz="0" w:space="0" w:color="auto"/>
        <w:bottom w:val="none" w:sz="0" w:space="0" w:color="auto"/>
        <w:right w:val="none" w:sz="0" w:space="0" w:color="auto"/>
      </w:divBdr>
    </w:div>
    <w:div w:id="1016269882">
      <w:bodyDiv w:val="1"/>
      <w:marLeft w:val="0"/>
      <w:marRight w:val="0"/>
      <w:marTop w:val="0"/>
      <w:marBottom w:val="0"/>
      <w:divBdr>
        <w:top w:val="none" w:sz="0" w:space="0" w:color="auto"/>
        <w:left w:val="none" w:sz="0" w:space="0" w:color="auto"/>
        <w:bottom w:val="none" w:sz="0" w:space="0" w:color="auto"/>
        <w:right w:val="none" w:sz="0" w:space="0" w:color="auto"/>
      </w:divBdr>
      <w:divsChild>
        <w:div w:id="736828501">
          <w:marLeft w:val="720"/>
          <w:marRight w:val="0"/>
          <w:marTop w:val="0"/>
          <w:marBottom w:val="0"/>
          <w:divBdr>
            <w:top w:val="none" w:sz="0" w:space="0" w:color="auto"/>
            <w:left w:val="none" w:sz="0" w:space="0" w:color="auto"/>
            <w:bottom w:val="none" w:sz="0" w:space="0" w:color="auto"/>
            <w:right w:val="none" w:sz="0" w:space="0" w:color="auto"/>
          </w:divBdr>
        </w:div>
        <w:div w:id="1522552083">
          <w:marLeft w:val="720"/>
          <w:marRight w:val="0"/>
          <w:marTop w:val="0"/>
          <w:marBottom w:val="0"/>
          <w:divBdr>
            <w:top w:val="none" w:sz="0" w:space="0" w:color="auto"/>
            <w:left w:val="none" w:sz="0" w:space="0" w:color="auto"/>
            <w:bottom w:val="none" w:sz="0" w:space="0" w:color="auto"/>
            <w:right w:val="none" w:sz="0" w:space="0" w:color="auto"/>
          </w:divBdr>
        </w:div>
        <w:div w:id="50278190">
          <w:marLeft w:val="720"/>
          <w:marRight w:val="0"/>
          <w:marTop w:val="0"/>
          <w:marBottom w:val="0"/>
          <w:divBdr>
            <w:top w:val="none" w:sz="0" w:space="0" w:color="auto"/>
            <w:left w:val="none" w:sz="0" w:space="0" w:color="auto"/>
            <w:bottom w:val="none" w:sz="0" w:space="0" w:color="auto"/>
            <w:right w:val="none" w:sz="0" w:space="0" w:color="auto"/>
          </w:divBdr>
        </w:div>
        <w:div w:id="1500460952">
          <w:marLeft w:val="720"/>
          <w:marRight w:val="0"/>
          <w:marTop w:val="0"/>
          <w:marBottom w:val="0"/>
          <w:divBdr>
            <w:top w:val="none" w:sz="0" w:space="0" w:color="auto"/>
            <w:left w:val="none" w:sz="0" w:space="0" w:color="auto"/>
            <w:bottom w:val="none" w:sz="0" w:space="0" w:color="auto"/>
            <w:right w:val="none" w:sz="0" w:space="0" w:color="auto"/>
          </w:divBdr>
        </w:div>
        <w:div w:id="1380279037">
          <w:marLeft w:val="720"/>
          <w:marRight w:val="0"/>
          <w:marTop w:val="0"/>
          <w:marBottom w:val="0"/>
          <w:divBdr>
            <w:top w:val="none" w:sz="0" w:space="0" w:color="auto"/>
            <w:left w:val="none" w:sz="0" w:space="0" w:color="auto"/>
            <w:bottom w:val="none" w:sz="0" w:space="0" w:color="auto"/>
            <w:right w:val="none" w:sz="0" w:space="0" w:color="auto"/>
          </w:divBdr>
        </w:div>
      </w:divsChild>
    </w:div>
    <w:div w:id="1229801761">
      <w:bodyDiv w:val="1"/>
      <w:marLeft w:val="0"/>
      <w:marRight w:val="0"/>
      <w:marTop w:val="0"/>
      <w:marBottom w:val="0"/>
      <w:divBdr>
        <w:top w:val="none" w:sz="0" w:space="0" w:color="auto"/>
        <w:left w:val="none" w:sz="0" w:space="0" w:color="auto"/>
        <w:bottom w:val="none" w:sz="0" w:space="0" w:color="auto"/>
        <w:right w:val="none" w:sz="0" w:space="0" w:color="auto"/>
      </w:divBdr>
    </w:div>
    <w:div w:id="1353067782">
      <w:bodyDiv w:val="1"/>
      <w:marLeft w:val="0"/>
      <w:marRight w:val="0"/>
      <w:marTop w:val="0"/>
      <w:marBottom w:val="0"/>
      <w:divBdr>
        <w:top w:val="none" w:sz="0" w:space="0" w:color="auto"/>
        <w:left w:val="none" w:sz="0" w:space="0" w:color="auto"/>
        <w:bottom w:val="none" w:sz="0" w:space="0" w:color="auto"/>
        <w:right w:val="none" w:sz="0" w:space="0" w:color="auto"/>
      </w:divBdr>
    </w:div>
    <w:div w:id="1483035538">
      <w:bodyDiv w:val="1"/>
      <w:marLeft w:val="0"/>
      <w:marRight w:val="0"/>
      <w:marTop w:val="0"/>
      <w:marBottom w:val="0"/>
      <w:divBdr>
        <w:top w:val="none" w:sz="0" w:space="0" w:color="auto"/>
        <w:left w:val="none" w:sz="0" w:space="0" w:color="auto"/>
        <w:bottom w:val="none" w:sz="0" w:space="0" w:color="auto"/>
        <w:right w:val="none" w:sz="0" w:space="0" w:color="auto"/>
      </w:divBdr>
    </w:div>
    <w:div w:id="1854685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2</Pages>
  <Words>384</Words>
  <Characters>2190</Characters>
  <Application>Microsoft Macintosh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dc:creator>
  <cp:keywords/>
  <dc:description/>
  <cp:lastModifiedBy>Microsoft Office User</cp:lastModifiedBy>
  <cp:revision>23</cp:revision>
  <dcterms:created xsi:type="dcterms:W3CDTF">2015-09-23T17:17:00Z</dcterms:created>
  <dcterms:modified xsi:type="dcterms:W3CDTF">2016-10-19T22:42:00Z</dcterms:modified>
</cp:coreProperties>
</file>